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AF377D" w:rsidRDefault="009653A2" w14:paraId="03B92357" w14:textId="1981FC47">
      <w:r w:rsidR="009653A2">
        <w:rPr/>
        <w:t xml:space="preserve">FRID chips to put in each card would cost 28p each meaning a full deck would be </w:t>
      </w:r>
      <w:r w:rsidR="2B578524">
        <w:rPr/>
        <w:t>£</w:t>
      </w:r>
      <w:r w:rsidR="009653A2">
        <w:rPr/>
        <w:t>14.56 to fit with chips.</w:t>
      </w:r>
    </w:p>
    <w:p w:rsidR="009653A2" w:rsidRDefault="009653A2" w14:paraId="2577F4EE" w14:textId="545968FF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b/>
          <w:bCs/>
          <w:color w:val="202124"/>
          <w:shd w:val="clear" w:color="auto" w:fill="FFFFFF"/>
        </w:rPr>
        <w:t>RFID tags</w:t>
      </w:r>
      <w:r>
        <w:rPr>
          <w:rFonts w:ascii="Arial" w:hAnsi="Arial" w:cs="Arial"/>
          <w:color w:val="202124"/>
          <w:shd w:val="clear" w:color="auto" w:fill="FFFFFF"/>
        </w:rPr>
        <w:t> contain an integrated circuit and an antenna, which are used to transmit data to th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FID</w:t>
      </w:r>
      <w:r>
        <w:rPr>
          <w:rFonts w:ascii="Arial" w:hAnsi="Arial" w:cs="Arial"/>
          <w:color w:val="202124"/>
          <w:shd w:val="clear" w:color="auto" w:fill="FFFFFF"/>
        </w:rPr>
        <w:t> reader (also called an interrogator). The reader then converts the radio waves to a more usable form of data.</w:t>
      </w:r>
    </w:p>
    <w:p w:rsidR="009653A2" w:rsidRDefault="009653A2" w14:paraId="1348573E" w14:textId="6B96234F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Unlike a </w:t>
      </w:r>
      <w:hyperlink w:tooltip="Barcode" w:history="1" r:id="rId4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barcode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the tag does not need to be within the line of sight of the reader, so it may be embedded in the tracked object.</w:t>
      </w:r>
    </w:p>
    <w:p w:rsidR="009653A2" w:rsidRDefault="009653A2" w14:paraId="2AA0085B" w14:textId="455DC4CB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RFID tags are used in many industries. For example, an RFID tag attached to an automobile during production can be used to track its progress through the assembly line, RFID-tagged pharmaceuticals can be tracked through warehouses, and </w:t>
      </w:r>
      <w:hyperlink w:tooltip="Microchip implant (animal)" w:history="1" r:id="rId5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implanting RFID microchip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in livestock and pets enables positive identification of animals.</w:t>
      </w:r>
    </w:p>
    <w:p w:rsidR="009653A2" w:rsidRDefault="009653A2" w14:paraId="743B25F6" w14:textId="47E3CD29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Price of FRID chips</w:t>
      </w:r>
    </w:p>
    <w:p w:rsidR="009653A2" w:rsidRDefault="007B3161" w14:paraId="69CF345E" w14:textId="0E7775AF">
      <w:hyperlink w:history="1" r:id="rId6">
        <w:r w:rsidRPr="008D671B">
          <w:rPr>
            <w:rStyle w:val="Hyperlink"/>
          </w:rPr>
          <w:t>https://seritag.com/nfc-tags/midas-clear-ntag213?vat=true&amp;gclid=CjwKCAiA4rGCBhAQEiwAelVtiyyiTxgxNt3pYq2pfdqsL0vHDXXNah81nFD1jFd5yRMeJ0bwgj56TBoCoFcQAvD_BwE</w:t>
        </w:r>
      </w:hyperlink>
    </w:p>
    <w:p w:rsidR="007B3161" w:rsidRDefault="007B3161" w14:paraId="290CB529" w14:textId="26025FF6"/>
    <w:p w:rsidRPr="00C36236" w:rsidR="007B3161" w:rsidRDefault="007B3161" w14:paraId="635D96BB" w14:textId="13A81A0F">
      <w:pPr>
        <w:rPr>
          <w:rFonts w:ascii="Calibri" w:hAnsi="Calibri" w:cs="Calibri"/>
          <w:color w:val="272128"/>
          <w:shd w:val="clear" w:color="auto" w:fill="FFFFFF"/>
        </w:rPr>
      </w:pPr>
      <w:r w:rsidRPr="00C36236">
        <w:rPr>
          <w:rFonts w:ascii="Calibri" w:hAnsi="Calibri" w:cs="Calibri"/>
          <w:color w:val="272128"/>
          <w:shd w:val="clear" w:color="auto" w:fill="FFFFFF"/>
        </w:rPr>
        <w:t>NTAG 213/216F</w:t>
      </w:r>
    </w:p>
    <w:p w:rsidR="007B3161" w:rsidRDefault="007B3161" w14:paraId="32FC5EB5" w14:textId="6CA0EE69">
      <w:pPr>
        <w:rPr>
          <w:rFonts w:ascii="Calibri" w:hAnsi="Calibri" w:cs="Calibri"/>
          <w:color w:val="272128"/>
          <w:shd w:val="clear" w:color="auto" w:fill="FFFFFF"/>
        </w:rPr>
      </w:pPr>
      <w:r w:rsidRPr="00C36236">
        <w:rPr>
          <w:rFonts w:ascii="Calibri" w:hAnsi="Calibri" w:cs="Calibri"/>
          <w:color w:val="272128"/>
          <w:shd w:val="clear" w:color="auto" w:fill="FFFFFF"/>
        </w:rPr>
        <w:t xml:space="preserve">A high frequency FRID </w:t>
      </w:r>
      <w:r w:rsidRPr="00C36236" w:rsidR="00C36236">
        <w:rPr>
          <w:rFonts w:ascii="Calibri" w:hAnsi="Calibri" w:cs="Calibri"/>
          <w:color w:val="272128"/>
          <w:shd w:val="clear" w:color="auto" w:fill="FFFFFF"/>
        </w:rPr>
        <w:t xml:space="preserve">chip commonly used in games </w:t>
      </w:r>
      <w:r w:rsidR="00C36236">
        <w:rPr>
          <w:rFonts w:ascii="Calibri" w:hAnsi="Calibri" w:cs="Calibri"/>
          <w:color w:val="272128"/>
          <w:shd w:val="clear" w:color="auto" w:fill="FFFFFF"/>
        </w:rPr>
        <w:t>perfect for our cards</w:t>
      </w:r>
    </w:p>
    <w:p w:rsidR="00E9210A" w:rsidRDefault="0010554E" w14:paraId="64B5D8CE" w14:textId="29CC7C1D">
      <w:r>
        <w:rPr>
          <w:noProof/>
        </w:rPr>
        <w:drawing>
          <wp:anchor distT="0" distB="0" distL="114300" distR="114300" simplePos="0" relativeHeight="251659264" behindDoc="0" locked="0" layoutInCell="1" allowOverlap="1" wp14:anchorId="562CFDBA" wp14:editId="62BC5C28">
            <wp:simplePos x="0" y="0"/>
            <wp:positionH relativeFrom="margin">
              <wp:align>center</wp:align>
            </wp:positionH>
            <wp:positionV relativeFrom="paragraph">
              <wp:posOffset>280035</wp:posOffset>
            </wp:positionV>
            <wp:extent cx="1724660" cy="1143000"/>
            <wp:effectExtent l="0" t="0" r="889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7D8A">
        <w:rPr>
          <w:noProof/>
        </w:rPr>
        <w:drawing>
          <wp:anchor distT="0" distB="0" distL="114300" distR="114300" simplePos="0" relativeHeight="251658240" behindDoc="0" locked="0" layoutInCell="1" allowOverlap="1" wp14:anchorId="6CA39DE0" wp14:editId="462F2355">
            <wp:simplePos x="0" y="0"/>
            <wp:positionH relativeFrom="margin">
              <wp:align>left</wp:align>
            </wp:positionH>
            <wp:positionV relativeFrom="paragraph">
              <wp:posOffset>289560</wp:posOffset>
            </wp:positionV>
            <wp:extent cx="1857375" cy="1857375"/>
            <wp:effectExtent l="0" t="0" r="9525" b="9525"/>
            <wp:wrapTopAndBottom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w:history="1" r:id="R61cbf4403d7b4650">
        <w:r w:rsidRPr="008D671B" w:rsidR="00E9210A">
          <w:rPr>
            <w:rStyle w:val="Hyperlink"/>
          </w:rPr>
          <w:t>https://www.asiarfid.com/about-rfid-chips.html</w:t>
        </w:r>
      </w:hyperlink>
    </w:p>
    <w:p w:rsidR="002D7D8A" w:rsidRDefault="002D7D8A" w14:paraId="3B151632" w14:textId="6AF4C08D">
      <w:hyperlink w:history="1" r:id="rId10">
        <w:r w:rsidRPr="008D671B">
          <w:rPr>
            <w:rStyle w:val="Hyperlink"/>
          </w:rPr>
          <w:t>https://www.google.com/search?q=rfid+chips+in+playing+cards&amp;rlz=1C1CHZL_en-GBGB917GB917&amp;sxsrf=ALeKk00DEeOfcvsJ-SFgS3jNBRKEfQJY9w:1617013918752&amp;source=lnms&amp;tbm=isch&amp;sa=X&amp;ved=2ahUKEwiZh-WhptXvAhULecAKHf1tBukQ_AUoAnoECAEQBA&amp;biw=1920&amp;bih=937#imgrc=WkCNq1estyk2bM&amp;imgdii=MqNrcDe8sT7eUM</w:t>
        </w:r>
      </w:hyperlink>
    </w:p>
    <w:p w:rsidR="002D7D8A" w:rsidRDefault="0010554E" w14:paraId="1277FF4C" w14:textId="186B08C4">
      <w:hyperlink w:history="1" r:id="rId11">
        <w:r w:rsidRPr="008D671B">
          <w:rPr>
            <w:rStyle w:val="Hyperlink"/>
          </w:rPr>
          <w:t>https://www.google.com/search?q=rfid+chips+in+playing+cards&amp;rlz=1C1CHZL_en-GBGB917GB917&amp;sxsrf=ALeKk00DEeOfcvsJ-SFgS3jNBRKEfQJY9w:1617013918752&amp;source=lnms&amp;tbm=isch&amp;sa=X&amp;ved=2ahUKEwiZh-WhptXvAhULecAKHf1tBukQ_AUoAnoECAEQBA&amp;biw=1920&amp;bih=937#imgrc=La7TPUiaym19ZM</w:t>
        </w:r>
      </w:hyperlink>
    </w:p>
    <w:p w:rsidR="0010554E" w:rsidRDefault="0010554E" w14:paraId="01DCBB93" w14:textId="77777777"/>
    <w:p w:rsidRPr="00C36236" w:rsidR="00E9210A" w:rsidRDefault="00E9210A" w14:paraId="42B7B0BF" w14:textId="3FAE3714"/>
    <w:sectPr w:rsidRPr="00C36236" w:rsidR="00E9210A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MjEyMzU2MzIwMzdX0lEKTi0uzszPAykwqgUATZMR7SwAAAA="/>
  </w:docVars>
  <w:rsids>
    <w:rsidRoot w:val="009653A2"/>
    <w:rsid w:val="0010554E"/>
    <w:rsid w:val="002D7D8A"/>
    <w:rsid w:val="007B3161"/>
    <w:rsid w:val="009653A2"/>
    <w:rsid w:val="00AF377D"/>
    <w:rsid w:val="00C36236"/>
    <w:rsid w:val="00E9210A"/>
    <w:rsid w:val="2B578524"/>
    <w:rsid w:val="51672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E81F3"/>
  <w15:chartTrackingRefBased/>
  <w15:docId w15:val="{DF9D5AE1-44FB-435A-92CF-1D0718897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53A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1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jpeg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image" Target="media/image1.jpg" Id="rId7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customXml" Target="../customXml/item3.xml" Id="rId16" /><Relationship Type="http://schemas.openxmlformats.org/officeDocument/2006/relationships/styles" Target="styles.xml" Id="rId1" /><Relationship Type="http://schemas.openxmlformats.org/officeDocument/2006/relationships/hyperlink" Target="https://seritag.com/nfc-tags/midas-clear-ntag213?vat=true&amp;gclid=CjwKCAiA4rGCBhAQEiwAelVtiyyiTxgxNt3pYq2pfdqsL0vHDXXNah81nFD1jFd5yRMeJ0bwgj56TBoCoFcQAvD_BwE" TargetMode="External" Id="rId6" /><Relationship Type="http://schemas.openxmlformats.org/officeDocument/2006/relationships/hyperlink" Target="https://www.google.com/search?q=rfid+chips+in+playing+cards&amp;rlz=1C1CHZL_en-GBGB917GB917&amp;sxsrf=ALeKk00DEeOfcvsJ-SFgS3jNBRKEfQJY9w:1617013918752&amp;source=lnms&amp;tbm=isch&amp;sa=X&amp;ved=2ahUKEwiZh-WhptXvAhULecAKHf1tBukQ_AUoAnoECAEQBA&amp;biw=1920&amp;bih=937#imgrc=La7TPUiaym19ZM" TargetMode="External" Id="rId11" /><Relationship Type="http://schemas.openxmlformats.org/officeDocument/2006/relationships/hyperlink" Target="https://en.wikipedia.org/wiki/Microchip_implant_(animal)" TargetMode="External" Id="rId5" /><Relationship Type="http://schemas.openxmlformats.org/officeDocument/2006/relationships/customXml" Target="../customXml/item2.xml" Id="rId15" /><Relationship Type="http://schemas.openxmlformats.org/officeDocument/2006/relationships/hyperlink" Target="https://www.google.com/search?q=rfid+chips+in+playing+cards&amp;rlz=1C1CHZL_en-GBGB917GB917&amp;sxsrf=ALeKk00DEeOfcvsJ-SFgS3jNBRKEfQJY9w:1617013918752&amp;source=lnms&amp;tbm=isch&amp;sa=X&amp;ved=2ahUKEwiZh-WhptXvAhULecAKHf1tBukQ_AUoAnoECAEQBA&amp;biw=1920&amp;bih=937#imgrc=WkCNq1estyk2bM&amp;imgdii=MqNrcDe8sT7eUM" TargetMode="External" Id="rId10" /><Relationship Type="http://schemas.openxmlformats.org/officeDocument/2006/relationships/hyperlink" Target="https://en.wikipedia.org/wiki/Barcode" TargetMode="External" Id="rId4" /><Relationship Type="http://schemas.openxmlformats.org/officeDocument/2006/relationships/customXml" Target="../customXml/item1.xml" Id="rId14" /><Relationship Type="http://schemas.openxmlformats.org/officeDocument/2006/relationships/hyperlink" Target="https://www.asiarfid.com/about-rfid-chips.html" TargetMode="External" Id="R61cbf4403d7b465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7C8217BCC6F84892195212F9B6DD8F" ma:contentTypeVersion="11" ma:contentTypeDescription="Create a new document." ma:contentTypeScope="" ma:versionID="5d10c16c7bcb834d472fddfbf3f2e252">
  <xsd:schema xmlns:xsd="http://www.w3.org/2001/XMLSchema" xmlns:xs="http://www.w3.org/2001/XMLSchema" xmlns:p="http://schemas.microsoft.com/office/2006/metadata/properties" xmlns:ns2="89a4dc1d-74a1-4bc1-92ae-5d6e2003bcaa" xmlns:ns3="989a6ffb-722f-491b-9e65-e9485ad65245" targetNamespace="http://schemas.microsoft.com/office/2006/metadata/properties" ma:root="true" ma:fieldsID="1bf3de5febd44abc574c41d8def0d15b" ns2:_="" ns3:_="">
    <xsd:import namespace="89a4dc1d-74a1-4bc1-92ae-5d6e2003bcaa"/>
    <xsd:import namespace="989a6ffb-722f-491b-9e65-e9485ad652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a4dc1d-74a1-4bc1-92ae-5d6e2003bc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a6ffb-722f-491b-9e65-e9485ad6524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871814-4B53-4080-BEE8-78BA2EB12BB4}"/>
</file>

<file path=customXml/itemProps2.xml><?xml version="1.0" encoding="utf-8"?>
<ds:datastoreItem xmlns:ds="http://schemas.openxmlformats.org/officeDocument/2006/customXml" ds:itemID="{022C7C06-168A-46AE-BC58-4FC751EE4569}"/>
</file>

<file path=customXml/itemProps3.xml><?xml version="1.0" encoding="utf-8"?>
<ds:datastoreItem xmlns:ds="http://schemas.openxmlformats.org/officeDocument/2006/customXml" ds:itemID="{752C4874-E70E-408F-9F2C-30B5B40169E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in Bowman</dc:creator>
  <cp:keywords/>
  <dc:description/>
  <cp:lastModifiedBy>Stewart, Callum M</cp:lastModifiedBy>
  <cp:revision>7</cp:revision>
  <dcterms:created xsi:type="dcterms:W3CDTF">2021-03-13T15:51:00Z</dcterms:created>
  <dcterms:modified xsi:type="dcterms:W3CDTF">2021-04-06T11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7C8217BCC6F84892195212F9B6DD8F</vt:lpwstr>
  </property>
</Properties>
</file>